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CCA93EA" w14:textId="0CBB873A" w:rsidR="00CD41E0" w:rsidRDefault="009A43F6" w:rsidP="009A43F6">
      <w:pPr>
        <w:pStyle w:val="Title"/>
        <w:jc w:val="center"/>
      </w:pPr>
      <w:bookmarkStart w:id="0" w:name="_GoBack"/>
      <w:bookmarkEnd w:id="0"/>
      <w:r>
        <w:t>Weekly Bible Reading</w:t>
      </w:r>
    </w:p>
    <w:p w14:paraId="113F735F" w14:textId="77777777" w:rsidR="001B3B31" w:rsidRPr="001B3B31" w:rsidRDefault="001B3B31" w:rsidP="001B3B31"/>
    <w:p w14:paraId="7EBD58D5" w14:textId="34BA9E2A" w:rsidR="009A43F6" w:rsidRPr="001B3B31" w:rsidRDefault="00DD7A73" w:rsidP="00DD7A73">
      <w:pPr>
        <w:jc w:val="center"/>
        <w:rPr>
          <w:sz w:val="28"/>
          <w:szCs w:val="28"/>
        </w:rPr>
      </w:pPr>
      <w:r w:rsidRPr="001B3B31">
        <w:rPr>
          <w:sz w:val="28"/>
          <w:szCs w:val="28"/>
        </w:rPr>
        <w:t>(The following are just suggestions you do not need to follow it if it is not helpful to you)</w:t>
      </w:r>
    </w:p>
    <w:p w14:paraId="16A0036B" w14:textId="6F580222" w:rsidR="009A43F6" w:rsidRDefault="009A43F6" w:rsidP="009A43F6">
      <w:pPr>
        <w:jc w:val="center"/>
        <w:rPr>
          <w:sz w:val="28"/>
          <w:szCs w:val="28"/>
        </w:rPr>
      </w:pPr>
    </w:p>
    <w:p w14:paraId="1E56B69C" w14:textId="050343DD" w:rsidR="00C37A0B" w:rsidRDefault="00C37A0B" w:rsidP="00DD7A73">
      <w:pPr>
        <w:rPr>
          <w:sz w:val="28"/>
          <w:szCs w:val="28"/>
        </w:rPr>
      </w:pPr>
      <w:r>
        <w:rPr>
          <w:sz w:val="28"/>
          <w:szCs w:val="28"/>
        </w:rPr>
        <w:t xml:space="preserve">Before you </w:t>
      </w:r>
      <w:proofErr w:type="gramStart"/>
      <w:r>
        <w:rPr>
          <w:sz w:val="28"/>
          <w:szCs w:val="28"/>
        </w:rPr>
        <w:t>start</w:t>
      </w:r>
      <w:proofErr w:type="gramEnd"/>
      <w:r>
        <w:rPr>
          <w:sz w:val="28"/>
          <w:szCs w:val="28"/>
        </w:rPr>
        <w:t xml:space="preserve"> I would recommend finding somewhere you can relax and still yourself. I would suggest reading the scripture slowly and as you do reflect on the questions below. </w:t>
      </w:r>
    </w:p>
    <w:p w14:paraId="72D22AE3" w14:textId="77777777" w:rsidR="00C37A0B" w:rsidRPr="00C37A0B" w:rsidRDefault="00C37A0B" w:rsidP="009A43F6">
      <w:pPr>
        <w:jc w:val="center"/>
        <w:rPr>
          <w:b/>
          <w:bCs/>
          <w:sz w:val="28"/>
          <w:szCs w:val="28"/>
        </w:rPr>
      </w:pPr>
    </w:p>
    <w:p w14:paraId="7BB0E624" w14:textId="660C3BEE" w:rsidR="00C37A0B" w:rsidRDefault="00DD7A73" w:rsidP="00DD7A73">
      <w:pPr>
        <w:pStyle w:val="ListParagraph"/>
        <w:numPr>
          <w:ilvl w:val="0"/>
          <w:numId w:val="1"/>
        </w:numPr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W</w:t>
      </w:r>
      <w:r w:rsidR="009A43F6" w:rsidRPr="00C37A0B">
        <w:rPr>
          <w:b/>
          <w:bCs/>
          <w:sz w:val="32"/>
          <w:szCs w:val="32"/>
        </w:rPr>
        <w:t>hat stands out to you</w:t>
      </w:r>
      <w:r>
        <w:rPr>
          <w:b/>
          <w:bCs/>
          <w:sz w:val="32"/>
          <w:szCs w:val="32"/>
        </w:rPr>
        <w:t xml:space="preserve"> </w:t>
      </w:r>
      <w:r w:rsidR="001B3B31">
        <w:rPr>
          <w:b/>
          <w:bCs/>
          <w:sz w:val="32"/>
          <w:szCs w:val="32"/>
        </w:rPr>
        <w:t xml:space="preserve">or challenges you </w:t>
      </w:r>
      <w:r>
        <w:rPr>
          <w:b/>
          <w:bCs/>
          <w:sz w:val="32"/>
          <w:szCs w:val="32"/>
        </w:rPr>
        <w:t>in</w:t>
      </w:r>
      <w:r w:rsidR="009A43F6" w:rsidRPr="00C37A0B">
        <w:rPr>
          <w:b/>
          <w:bCs/>
          <w:sz w:val="32"/>
          <w:szCs w:val="32"/>
        </w:rPr>
        <w:t xml:space="preserve"> the</w:t>
      </w:r>
      <w:r>
        <w:rPr>
          <w:b/>
          <w:bCs/>
          <w:sz w:val="32"/>
          <w:szCs w:val="32"/>
        </w:rPr>
        <w:t xml:space="preserve"> passage</w:t>
      </w:r>
      <w:r w:rsidR="009A43F6" w:rsidRPr="00C37A0B">
        <w:rPr>
          <w:b/>
          <w:bCs/>
          <w:sz w:val="32"/>
          <w:szCs w:val="32"/>
        </w:rPr>
        <w:t xml:space="preserve"> </w:t>
      </w:r>
      <w:r>
        <w:rPr>
          <w:b/>
          <w:bCs/>
          <w:sz w:val="32"/>
          <w:szCs w:val="32"/>
        </w:rPr>
        <w:t xml:space="preserve">of </w:t>
      </w:r>
      <w:r w:rsidR="009A43F6" w:rsidRPr="00C37A0B">
        <w:rPr>
          <w:b/>
          <w:bCs/>
          <w:sz w:val="32"/>
          <w:szCs w:val="32"/>
        </w:rPr>
        <w:t>scripture</w:t>
      </w:r>
      <w:r>
        <w:rPr>
          <w:b/>
          <w:bCs/>
          <w:sz w:val="32"/>
          <w:szCs w:val="32"/>
        </w:rPr>
        <w:t>? Why does it stand out to you?</w:t>
      </w:r>
    </w:p>
    <w:p w14:paraId="5F74AD95" w14:textId="77777777" w:rsidR="00C37A0B" w:rsidRDefault="00C37A0B" w:rsidP="00C37A0B">
      <w:pPr>
        <w:pStyle w:val="ListParagraph"/>
        <w:rPr>
          <w:b/>
          <w:bCs/>
          <w:sz w:val="32"/>
          <w:szCs w:val="32"/>
        </w:rPr>
      </w:pPr>
    </w:p>
    <w:p w14:paraId="66723287" w14:textId="4C79F5FA" w:rsidR="009A43F6" w:rsidRPr="00C37A0B" w:rsidRDefault="009A43F6" w:rsidP="00C37A0B">
      <w:pPr>
        <w:pStyle w:val="ListParagraph"/>
        <w:numPr>
          <w:ilvl w:val="0"/>
          <w:numId w:val="1"/>
        </w:numPr>
        <w:rPr>
          <w:b/>
          <w:bCs/>
          <w:sz w:val="32"/>
          <w:szCs w:val="32"/>
        </w:rPr>
      </w:pPr>
      <w:r w:rsidRPr="00C37A0B">
        <w:rPr>
          <w:b/>
          <w:bCs/>
          <w:sz w:val="32"/>
          <w:szCs w:val="32"/>
        </w:rPr>
        <w:t>What emotions or thoughts do you pick up on in the scripture? How do you feel when you are reading it?</w:t>
      </w:r>
    </w:p>
    <w:p w14:paraId="6B26A464" w14:textId="77777777" w:rsidR="009A43F6" w:rsidRPr="00C37A0B" w:rsidRDefault="009A43F6" w:rsidP="009A43F6">
      <w:pPr>
        <w:pStyle w:val="ListParagraph"/>
        <w:rPr>
          <w:b/>
          <w:bCs/>
          <w:sz w:val="32"/>
          <w:szCs w:val="32"/>
        </w:rPr>
      </w:pPr>
    </w:p>
    <w:p w14:paraId="753DB8D5" w14:textId="77777777" w:rsidR="00C37A0B" w:rsidRPr="00C37A0B" w:rsidRDefault="00C37A0B" w:rsidP="00C37A0B">
      <w:pPr>
        <w:pStyle w:val="ListParagraph"/>
        <w:numPr>
          <w:ilvl w:val="0"/>
          <w:numId w:val="1"/>
        </w:numPr>
        <w:jc w:val="center"/>
        <w:rPr>
          <w:b/>
          <w:bCs/>
          <w:sz w:val="32"/>
          <w:szCs w:val="32"/>
        </w:rPr>
      </w:pPr>
      <w:r w:rsidRPr="00C37A0B">
        <w:rPr>
          <w:b/>
          <w:bCs/>
          <w:sz w:val="32"/>
          <w:szCs w:val="32"/>
        </w:rPr>
        <w:t xml:space="preserve">How do you feel God is speaking to you through the scripture? </w:t>
      </w:r>
    </w:p>
    <w:p w14:paraId="5BE8BE99" w14:textId="77777777" w:rsidR="00C37A0B" w:rsidRPr="00C37A0B" w:rsidRDefault="00C37A0B" w:rsidP="00C37A0B">
      <w:pPr>
        <w:pStyle w:val="ListParagraph"/>
        <w:rPr>
          <w:sz w:val="28"/>
          <w:szCs w:val="28"/>
        </w:rPr>
      </w:pPr>
    </w:p>
    <w:p w14:paraId="42E579BA" w14:textId="77777777" w:rsidR="00C37A0B" w:rsidRPr="00DD7A73" w:rsidRDefault="00C37A0B" w:rsidP="00DD7A73">
      <w:pPr>
        <w:rPr>
          <w:sz w:val="28"/>
          <w:szCs w:val="28"/>
        </w:rPr>
      </w:pPr>
    </w:p>
    <w:p w14:paraId="3478DE24" w14:textId="04E724E7" w:rsidR="00DD7A73" w:rsidRDefault="00351E59" w:rsidP="00DD7A73">
      <w:r>
        <w:rPr>
          <w:sz w:val="28"/>
          <w:szCs w:val="28"/>
        </w:rPr>
        <w:t>Pray</w:t>
      </w:r>
      <w:r w:rsidR="00C64794">
        <w:rPr>
          <w:sz w:val="28"/>
          <w:szCs w:val="28"/>
        </w:rPr>
        <w:t>er</w:t>
      </w:r>
      <w:r>
        <w:rPr>
          <w:sz w:val="28"/>
          <w:szCs w:val="28"/>
        </w:rPr>
        <w:t>fully</w:t>
      </w:r>
      <w:r w:rsidR="00C80132">
        <w:rPr>
          <w:sz w:val="28"/>
          <w:szCs w:val="28"/>
        </w:rPr>
        <w:t xml:space="preserve"> spend some time</w:t>
      </w:r>
      <w:r w:rsidR="00C37A0B" w:rsidRPr="00DD7A73">
        <w:rPr>
          <w:sz w:val="28"/>
          <w:szCs w:val="28"/>
        </w:rPr>
        <w:t xml:space="preserve"> </w:t>
      </w:r>
      <w:r w:rsidR="00C64794" w:rsidRPr="00DD7A73">
        <w:rPr>
          <w:sz w:val="28"/>
          <w:szCs w:val="28"/>
        </w:rPr>
        <w:t>talk</w:t>
      </w:r>
      <w:r w:rsidR="00C64794">
        <w:rPr>
          <w:sz w:val="28"/>
          <w:szCs w:val="28"/>
        </w:rPr>
        <w:t>ing</w:t>
      </w:r>
      <w:r w:rsidR="00C37A0B" w:rsidRPr="00DD7A73">
        <w:rPr>
          <w:sz w:val="28"/>
          <w:szCs w:val="28"/>
        </w:rPr>
        <w:t xml:space="preserve"> to God about the thoughts or feelings you picked up or experienced while reading the scripture</w:t>
      </w:r>
      <w:r w:rsidR="00DD7A73">
        <w:t xml:space="preserve">. </w:t>
      </w:r>
    </w:p>
    <w:p w14:paraId="7A3626F1" w14:textId="0A80E1B7" w:rsidR="00DD7A73" w:rsidRDefault="00DD7A73" w:rsidP="00DD7A73"/>
    <w:p w14:paraId="0D5FEE31" w14:textId="2E03931F" w:rsidR="00DD7A73" w:rsidRPr="00DD7A73" w:rsidRDefault="00DD7A73" w:rsidP="00DD7A73">
      <w:pPr>
        <w:rPr>
          <w:sz w:val="28"/>
          <w:szCs w:val="28"/>
        </w:rPr>
      </w:pPr>
      <w:r w:rsidRPr="00DD7A73">
        <w:rPr>
          <w:sz w:val="28"/>
          <w:szCs w:val="28"/>
        </w:rPr>
        <w:t xml:space="preserve">I would also strongly encourage to contact other members from the </w:t>
      </w:r>
      <w:r w:rsidR="00C64794">
        <w:rPr>
          <w:sz w:val="28"/>
          <w:szCs w:val="28"/>
        </w:rPr>
        <w:t>ch</w:t>
      </w:r>
      <w:r w:rsidR="0069774E">
        <w:rPr>
          <w:sz w:val="28"/>
          <w:szCs w:val="28"/>
        </w:rPr>
        <w:t>urch</w:t>
      </w:r>
      <w:r w:rsidRPr="00DD7A73">
        <w:rPr>
          <w:sz w:val="28"/>
          <w:szCs w:val="28"/>
        </w:rPr>
        <w:t xml:space="preserve"> </w:t>
      </w:r>
      <w:r w:rsidR="0069774E">
        <w:rPr>
          <w:sz w:val="28"/>
          <w:szCs w:val="28"/>
        </w:rPr>
        <w:t xml:space="preserve">or the Thursday group </w:t>
      </w:r>
      <w:r w:rsidRPr="00DD7A73">
        <w:rPr>
          <w:sz w:val="28"/>
          <w:szCs w:val="28"/>
        </w:rPr>
        <w:t>and discuss with them what you got from the reading.</w:t>
      </w:r>
    </w:p>
    <w:p w14:paraId="2215525E" w14:textId="2705A4C9" w:rsidR="00DD7A73" w:rsidRDefault="00DD7A73" w:rsidP="00DD7A73">
      <w:pPr>
        <w:rPr>
          <w:sz w:val="28"/>
          <w:szCs w:val="28"/>
        </w:rPr>
      </w:pPr>
    </w:p>
    <w:p w14:paraId="1E8F752F" w14:textId="77777777" w:rsidR="00DD7A73" w:rsidRPr="00DD7A73" w:rsidRDefault="00DD7A73" w:rsidP="00DD7A73">
      <w:pPr>
        <w:rPr>
          <w:sz w:val="28"/>
          <w:szCs w:val="28"/>
        </w:rPr>
      </w:pPr>
    </w:p>
    <w:sectPr w:rsidR="00DD7A73" w:rsidRPr="00DD7A7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FAB1752"/>
    <w:multiLevelType w:val="hybridMultilevel"/>
    <w:tmpl w:val="954CEED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revisionView w:inkAnnotations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A2NDI1MDIzNDYwMjJV0lEKTi0uzszPAykwrAUAH0lOsSwAAAA="/>
  </w:docVars>
  <w:rsids>
    <w:rsidRoot w:val="009A43F6"/>
    <w:rsid w:val="001B3B31"/>
    <w:rsid w:val="00351E59"/>
    <w:rsid w:val="0069774E"/>
    <w:rsid w:val="007973CC"/>
    <w:rsid w:val="009A43F6"/>
    <w:rsid w:val="00C37A0B"/>
    <w:rsid w:val="00C64794"/>
    <w:rsid w:val="00C80132"/>
    <w:rsid w:val="00DD7A73"/>
    <w:rsid w:val="00DE5A96"/>
    <w:rsid w:val="00EF60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F0EC0B"/>
  <w15:chartTrackingRefBased/>
  <w15:docId w15:val="{FB9E7ED5-636A-4D70-83B6-7B98B86561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9A43F6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9A43F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ListParagraph">
    <w:name w:val="List Paragraph"/>
    <w:basedOn w:val="Normal"/>
    <w:uiPriority w:val="34"/>
    <w:qFormat/>
    <w:rsid w:val="009A43F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27</Words>
  <Characters>724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topher Coleman</dc:creator>
  <cp:keywords/>
  <dc:description/>
  <cp:lastModifiedBy>Jenny Godfrey</cp:lastModifiedBy>
  <cp:revision>2</cp:revision>
  <dcterms:created xsi:type="dcterms:W3CDTF">2020-04-02T14:50:00Z</dcterms:created>
  <dcterms:modified xsi:type="dcterms:W3CDTF">2020-04-02T14:50:00Z</dcterms:modified>
</cp:coreProperties>
</file>